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Barbara</w:t>
      </w:r>
      <w:r w:rsidR="004246E2">
        <w:t xml:space="preserve">___________________ </w:t>
      </w:r>
      <w:r>
        <w:t>SURNAME</w:t>
      </w:r>
      <w:r w:rsidR="004246E2">
        <w:t>_______</w:t>
      </w:r>
      <w:r w:rsidRPr="0087573D" w:rsidR="0087573D">
        <w:t>Saumweber</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Deutschland Merching </w:t>
      </w:r>
      <w:r w:rsidR="00AB0C95">
        <w:t xml:space="preserve"> __</w:t>
      </w:r>
      <w:r w:rsidRPr="00AB0C95" w:rsidR="00AB0C95">
        <w:t>COUNTRY OF BIRTH</w:t>
      </w:r>
      <w:r w:rsidR="00AB0C95">
        <w:t xml:space="preserve"> __</w:t>
      </w:r>
      <w:r w:rsidRPr="00E0367E" w:rsidR="00AB0C95">
        <w:t>Merching</w:t>
      </w:r>
    </w:p>
    <w:p w:rsidR="00BA417B" w:rsidRDefault="00BA417B" w14:paraId="1E0DC3B8" w14:textId="4D34C68E">
      <w:pPr>
        <w:spacing w:line="663" w:lineRule="auto"/>
        <w:ind w:left="-5"/>
      </w:pPr>
      <w:r w:rsidRPr="00BA417B">
        <w:t xml:space="preserve">DATE OF BIRTH </w:t>
      </w:r>
      <w:r>
        <w:t xml:space="preserve">_____ </w:t>
      </w:r>
      <w:r w:rsidRPr="00BA417B">
        <w:t>10/06/1981</w:t>
      </w:r>
      <w:r>
        <w:t xml:space="preserve"> __ </w:t>
      </w:r>
      <w:r w:rsidRPr="00BA417B">
        <w:t>MEDICAL CONDITION</w:t>
      </w:r>
      <w:r>
        <w:t xml:space="preserve"> ___ </w:t>
      </w:r>
      <w:r w:rsidRPr="00BA417B">
        <w:t>Nothing</w:t>
      </w:r>
    </w:p>
    <w:p w:rsidR="00AB0C95" w:rsidP="00AB0C95" w:rsidRDefault="00BA417B" w14:paraId="4D307647" w14:textId="06053238">
      <w:pPr>
        <w:spacing w:after="545"/>
        <w:ind w:left="-5"/>
      </w:pPr>
      <w:r>
        <w:t xml:space="preserve">E-MAIL </w:t>
      </w:r>
      <w:r w:rsidR="00AB0C95">
        <w:t>_____________</w:t>
      </w:r>
      <w:r w:rsidRPr="004860C4" w:rsidR="00AB0C95">
        <w:t>barbara.saumweber@gmx.de</w:t>
      </w:r>
      <w:r w:rsidR="00AB0C95">
        <w:t xml:space="preserve">______ </w:t>
      </w:r>
      <w:r>
        <w:t xml:space="preserve">PHONE NUMBER </w:t>
      </w:r>
      <w:r w:rsidR="00AB0C95">
        <w:t>________</w:t>
      </w:r>
      <w:r w:rsidRPr="006F64E1" w:rsidR="00AB0C95">
        <w:t>+491797836504</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3/06/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Paul</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20/09/2014</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Barbara</w:t>
      </w:r>
      <w:r w:rsidR="00D3667E">
        <w:t xml:space="preserve"> </w:t>
      </w:r>
      <w:r>
        <w:t>__</w:t>
      </w:r>
      <w:proofErr w:type="gramStart"/>
      <w:r>
        <w:t>_</w:t>
      </w:r>
      <w:r w:rsidR="00D3667E">
        <w:t xml:space="preserve">  </w:t>
      </w:r>
      <w:r w:rsidRPr="00D3667E" w:rsidR="00D3667E">
        <w:t>Saumweber</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3/06/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3/06/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3/06/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